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CFC" w:rsidRDefault="00497CFC" w:rsidP="00497CFC">
      <w:pPr>
        <w:jc w:val="center"/>
        <w:rPr>
          <w:b/>
          <w:caps/>
        </w:rPr>
      </w:pPr>
      <w:r w:rsidRPr="00497CFC">
        <w:rPr>
          <w:b/>
          <w:caps/>
          <w:sz w:val="28"/>
        </w:rPr>
        <w:t>Sibar Institute of Dental Sciences</w:t>
      </w:r>
    </w:p>
    <w:p w:rsidR="00BD17AF" w:rsidRDefault="00497CFC" w:rsidP="00497CFC">
      <w:pPr>
        <w:jc w:val="center"/>
        <w:rPr>
          <w:b/>
          <w:caps/>
        </w:rPr>
      </w:pPr>
      <w:r w:rsidRPr="00497CFC">
        <w:rPr>
          <w:b/>
          <w:caps/>
        </w:rPr>
        <w:t>I MDS STUDENTS – (20</w:t>
      </w:r>
      <w:r>
        <w:rPr>
          <w:b/>
          <w:caps/>
        </w:rPr>
        <w:t>2</w:t>
      </w:r>
      <w:r w:rsidR="006B0A5A">
        <w:rPr>
          <w:b/>
          <w:caps/>
        </w:rPr>
        <w:t>2</w:t>
      </w:r>
      <w:r w:rsidRPr="00497CFC">
        <w:rPr>
          <w:b/>
          <w:caps/>
        </w:rPr>
        <w:t>-</w:t>
      </w:r>
      <w:r>
        <w:rPr>
          <w:b/>
          <w:caps/>
        </w:rPr>
        <w:t>2</w:t>
      </w:r>
      <w:r w:rsidR="006B0A5A">
        <w:rPr>
          <w:b/>
          <w:caps/>
        </w:rPr>
        <w:t>3</w:t>
      </w:r>
      <w:r w:rsidRPr="00497CFC">
        <w:rPr>
          <w:b/>
          <w:caps/>
        </w:rPr>
        <w:t>)</w:t>
      </w:r>
    </w:p>
    <w:tbl>
      <w:tblPr>
        <w:tblW w:w="973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9"/>
        <w:gridCol w:w="3976"/>
        <w:gridCol w:w="4950"/>
      </w:tblGrid>
      <w:tr w:rsidR="00497CFC" w:rsidRPr="00497CFC" w:rsidTr="00C43ADA">
        <w:trPr>
          <w:trHeight w:val="566"/>
        </w:trPr>
        <w:tc>
          <w:tcPr>
            <w:tcW w:w="809" w:type="dxa"/>
            <w:shd w:val="clear" w:color="auto" w:fill="auto"/>
            <w:vAlign w:val="center"/>
            <w:hideMark/>
          </w:tcPr>
          <w:p w:rsidR="00497CFC" w:rsidRPr="007F283A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proofErr w:type="spellStart"/>
            <w:r w:rsidRPr="007F283A">
              <w:rPr>
                <w:rFonts w:eastAsia="Times New Roman" w:cs="Arial"/>
                <w:b/>
                <w:bCs/>
                <w:color w:val="000000"/>
                <w:szCs w:val="26"/>
              </w:rPr>
              <w:t>S.No</w:t>
            </w:r>
            <w:proofErr w:type="spellEnd"/>
          </w:p>
        </w:tc>
        <w:tc>
          <w:tcPr>
            <w:tcW w:w="3976" w:type="dxa"/>
            <w:shd w:val="clear" w:color="auto" w:fill="auto"/>
            <w:vAlign w:val="center"/>
            <w:hideMark/>
          </w:tcPr>
          <w:p w:rsidR="00497CFC" w:rsidRPr="00497CFC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Name of the Student</w:t>
            </w:r>
          </w:p>
        </w:tc>
        <w:tc>
          <w:tcPr>
            <w:tcW w:w="4950" w:type="dxa"/>
            <w:shd w:val="clear" w:color="auto" w:fill="auto"/>
            <w:vAlign w:val="center"/>
            <w:hideMark/>
          </w:tcPr>
          <w:p w:rsidR="00497CFC" w:rsidRPr="00497CFC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Department</w:t>
            </w:r>
          </w:p>
        </w:tc>
      </w:tr>
      <w:tr w:rsidR="00FE6DC2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FE6DC2" w:rsidRPr="007F283A" w:rsidRDefault="00FE6DC2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FE6DC2" w:rsidRDefault="00FE6DC2" w:rsidP="00273F9D">
            <w:pPr>
              <w:spacing w:line="240" w:lineRule="auto"/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VOBILINENI VINATHI SAI SUBHANIKA</w:t>
            </w:r>
          </w:p>
        </w:tc>
        <w:tc>
          <w:tcPr>
            <w:tcW w:w="4950" w:type="dxa"/>
            <w:shd w:val="clear" w:color="auto" w:fill="auto"/>
            <w:hideMark/>
          </w:tcPr>
          <w:p w:rsidR="00FE6DC2" w:rsidRPr="007F283A" w:rsidRDefault="00FE6DC2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Medicine &amp; Radiology </w:t>
            </w:r>
          </w:p>
        </w:tc>
      </w:tr>
      <w:tr w:rsidR="00FE6DC2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FE6DC2" w:rsidRPr="007F283A" w:rsidRDefault="00FE6DC2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FE6DC2" w:rsidRDefault="00FE6DC2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CHINTA TRAVALLIKA</w:t>
            </w:r>
          </w:p>
        </w:tc>
        <w:tc>
          <w:tcPr>
            <w:tcW w:w="4950" w:type="dxa"/>
            <w:shd w:val="clear" w:color="auto" w:fill="auto"/>
          </w:tcPr>
          <w:p w:rsidR="00FE6DC2" w:rsidRPr="007F283A" w:rsidRDefault="00FE6DC2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Medicine &amp; Radiology</w:t>
            </w:r>
          </w:p>
        </w:tc>
      </w:tr>
      <w:tr w:rsidR="00FE6DC2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FE6DC2" w:rsidRPr="007F283A" w:rsidRDefault="00FE6DC2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FE6DC2" w:rsidRDefault="00FE6DC2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POKA LAKSHMI BHARGAVI</w:t>
            </w:r>
          </w:p>
        </w:tc>
        <w:tc>
          <w:tcPr>
            <w:tcW w:w="4950" w:type="dxa"/>
            <w:shd w:val="clear" w:color="auto" w:fill="auto"/>
          </w:tcPr>
          <w:p w:rsidR="00FE6DC2" w:rsidRPr="007F283A" w:rsidRDefault="00FE6DC2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Medicine &amp; Radiology</w:t>
            </w:r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MALLIDI MANASA GAYATHRI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ARIKIPATI S</w:t>
            </w:r>
            <w:bookmarkStart w:id="0" w:name="_GoBack"/>
            <w:bookmarkEnd w:id="0"/>
            <w:r>
              <w:rPr>
                <w:rFonts w:ascii="Calibri" w:hAnsi="Calibri" w:cs="Calibri"/>
                <w:color w:val="000000"/>
                <w:sz w:val="28"/>
                <w:szCs w:val="28"/>
              </w:rPr>
              <w:t>REE SAI AKHIL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&amp; Maxillofacial Surge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ORLA SAI SRI HARIK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&amp; Maxillofacial Surge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NAIDU JYOTHIRMAI CHOWDARY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&amp; Maxillofacial Surgery</w:t>
            </w:r>
          </w:p>
        </w:tc>
      </w:tr>
      <w:tr w:rsidR="00620877" w:rsidRPr="00497CFC" w:rsidTr="00C43ADA">
        <w:trPr>
          <w:trHeight w:val="737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 w:rsidP="00620877">
            <w:pPr>
              <w:spacing w:line="240" w:lineRule="auto"/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AKKIREDDY GARI SRUJANA REDDY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&amp; Maxillofacial Surgery</w:t>
            </w:r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BHARAT JOSHI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PIDAPARTHI SUGANDHI</w:t>
            </w:r>
          </w:p>
        </w:tc>
        <w:tc>
          <w:tcPr>
            <w:tcW w:w="4950" w:type="dxa"/>
            <w:shd w:val="clear" w:color="auto" w:fill="auto"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HAHISTA AFREEN</w:t>
            </w:r>
          </w:p>
        </w:tc>
        <w:tc>
          <w:tcPr>
            <w:tcW w:w="4950" w:type="dxa"/>
            <w:shd w:val="clear" w:color="auto" w:fill="auto"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PRATTI NAGA SAI ANEESHA</w:t>
            </w:r>
          </w:p>
        </w:tc>
        <w:tc>
          <w:tcPr>
            <w:tcW w:w="4950" w:type="dxa"/>
            <w:shd w:val="clear" w:color="auto" w:fill="auto"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VELAGA PRATHISTA</w:t>
            </w:r>
          </w:p>
        </w:tc>
        <w:tc>
          <w:tcPr>
            <w:tcW w:w="4950" w:type="dxa"/>
            <w:shd w:val="clear" w:color="auto" w:fill="auto"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PALAKAYALA BALASWAMY</w:t>
            </w:r>
          </w:p>
        </w:tc>
        <w:tc>
          <w:tcPr>
            <w:tcW w:w="4950" w:type="dxa"/>
            <w:shd w:val="clear" w:color="auto" w:fill="auto"/>
          </w:tcPr>
          <w:p w:rsidR="00620877" w:rsidRDefault="00620877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 w:rsidP="00620877">
            <w:pPr>
              <w:spacing w:line="240" w:lineRule="auto"/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RACHAMADUGU ESWAR SWETHA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ORRE SAI TEJASWI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THALABHAKTHULA NAVEEN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YEDDULA GAYATHRI REDDY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 w:rsidP="00620877">
            <w:pPr>
              <w:spacing w:line="240" w:lineRule="auto"/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AI MEGHANA BAPATU YERUGUTI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AGI VENKATA SAI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NALLURI BALATEJASWINI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Pr="007F283A" w:rsidRDefault="00620877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OLI DILEEP KUMAR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URLA MONIC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ABIRAMI VETRISELVAN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ARABU PRAGNYA SHARM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MANUKONDA BHAVYA REDDY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NAGANDLA SRI SAI NITHY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KIRANMAI GANTA 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MADDALI SWAPNIK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ATTU KAVYA SRI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ABHINAYA SATHVIKA KOTAGIRI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620877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BHIMAVARAPU SUMANTH</w:t>
            </w:r>
          </w:p>
        </w:tc>
        <w:tc>
          <w:tcPr>
            <w:tcW w:w="4950" w:type="dxa"/>
            <w:shd w:val="clear" w:color="auto" w:fill="auto"/>
            <w:hideMark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PEDAPUDI DIVY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MALOTHU DURGA PRASAD NAIK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SHAIK SHAZIA BEGUM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UMMADI TEJASREE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620877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620877" w:rsidRPr="007F283A" w:rsidRDefault="00620877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620877" w:rsidRDefault="00620877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GADDAM LALASA</w:t>
            </w:r>
          </w:p>
        </w:tc>
        <w:tc>
          <w:tcPr>
            <w:tcW w:w="4950" w:type="dxa"/>
            <w:shd w:val="clear" w:color="auto" w:fill="auto"/>
          </w:tcPr>
          <w:p w:rsidR="00620877" w:rsidRPr="007F283A" w:rsidRDefault="00620877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960D4A" w:rsidRPr="00497CFC" w:rsidTr="00C43ADA">
        <w:trPr>
          <w:trHeight w:val="692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VEGENDLA SWATHI</w:t>
            </w:r>
          </w:p>
        </w:tc>
        <w:tc>
          <w:tcPr>
            <w:tcW w:w="4950" w:type="dxa"/>
            <w:shd w:val="clear" w:color="auto" w:fill="auto"/>
            <w:hideMark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C43ADA">
              <w:rPr>
                <w:rFonts w:eastAsia="Times New Roman" w:cs="Arial"/>
                <w:color w:val="000000"/>
                <w:szCs w:val="26"/>
              </w:rPr>
              <w:t>Oral &amp; Maxillofacial Pathology and Oral Microbiology</w:t>
            </w:r>
          </w:p>
        </w:tc>
      </w:tr>
      <w:tr w:rsidR="00960D4A" w:rsidRPr="00497CFC" w:rsidTr="00C43ADA">
        <w:trPr>
          <w:trHeight w:val="809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RUTTALA SAI PRAVEENA</w:t>
            </w:r>
          </w:p>
        </w:tc>
        <w:tc>
          <w:tcPr>
            <w:tcW w:w="4950" w:type="dxa"/>
            <w:shd w:val="clear" w:color="auto" w:fill="auto"/>
            <w:hideMark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C43ADA">
              <w:rPr>
                <w:rFonts w:eastAsia="Times New Roman" w:cs="Arial"/>
                <w:color w:val="000000"/>
                <w:szCs w:val="26"/>
              </w:rPr>
              <w:t>Oral &amp; Maxillofacial Pathology and Oral Microbiology</w:t>
            </w:r>
          </w:p>
        </w:tc>
      </w:tr>
      <w:tr w:rsidR="00960D4A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BANDI BLESSI SRAVYA</w:t>
            </w:r>
          </w:p>
        </w:tc>
        <w:tc>
          <w:tcPr>
            <w:tcW w:w="4950" w:type="dxa"/>
            <w:shd w:val="clear" w:color="auto" w:fill="auto"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960D4A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KOTA BHARGAVI</w:t>
            </w:r>
          </w:p>
        </w:tc>
        <w:tc>
          <w:tcPr>
            <w:tcW w:w="4950" w:type="dxa"/>
            <w:shd w:val="clear" w:color="auto" w:fill="auto"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960D4A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BANDA SRI DEEPTI SINDHUSHA</w:t>
            </w:r>
          </w:p>
        </w:tc>
        <w:tc>
          <w:tcPr>
            <w:tcW w:w="4950" w:type="dxa"/>
            <w:shd w:val="clear" w:color="auto" w:fill="auto"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960D4A" w:rsidRPr="00497CFC" w:rsidTr="006B0A5A">
        <w:trPr>
          <w:trHeight w:val="576"/>
        </w:trPr>
        <w:tc>
          <w:tcPr>
            <w:tcW w:w="809" w:type="dxa"/>
            <w:shd w:val="clear" w:color="auto" w:fill="auto"/>
          </w:tcPr>
          <w:p w:rsidR="00960D4A" w:rsidRPr="007F283A" w:rsidRDefault="00960D4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960D4A" w:rsidRDefault="00960D4A" w:rsidP="00960D4A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JAYAVARAM NAGARANI</w:t>
            </w:r>
          </w:p>
        </w:tc>
        <w:tc>
          <w:tcPr>
            <w:tcW w:w="4950" w:type="dxa"/>
            <w:shd w:val="clear" w:color="auto" w:fill="auto"/>
          </w:tcPr>
          <w:p w:rsidR="00960D4A" w:rsidRPr="007F283A" w:rsidRDefault="00960D4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</w:tbl>
    <w:p w:rsidR="00497CFC" w:rsidRPr="00497CFC" w:rsidRDefault="00497CFC" w:rsidP="00497CFC">
      <w:pPr>
        <w:rPr>
          <w:b/>
          <w:caps/>
        </w:rPr>
      </w:pPr>
    </w:p>
    <w:sectPr w:rsidR="00497CFC" w:rsidRPr="00497CFC" w:rsidSect="00C43ADA"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5F78B0"/>
    <w:multiLevelType w:val="hybridMultilevel"/>
    <w:tmpl w:val="6F546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7U0N7c0NjM1NzVW0lEKTi0uzszPAykwqgUABIO0rSwAAAA="/>
  </w:docVars>
  <w:rsids>
    <w:rsidRoot w:val="00497CFC"/>
    <w:rsid w:val="00273F9D"/>
    <w:rsid w:val="00497CFC"/>
    <w:rsid w:val="00620877"/>
    <w:rsid w:val="006B0A5A"/>
    <w:rsid w:val="007F283A"/>
    <w:rsid w:val="00960D4A"/>
    <w:rsid w:val="00BD17AF"/>
    <w:rsid w:val="00C43ADA"/>
    <w:rsid w:val="00FE6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83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7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49</Words>
  <Characters>1992</Characters>
  <Application>Microsoft Office Word</Application>
  <DocSecurity>0</DocSecurity>
  <Lines>16</Lines>
  <Paragraphs>4</Paragraphs>
  <ScaleCrop>false</ScaleCrop>
  <Company/>
  <LinksUpToDate>false</LinksUpToDate>
  <CharactersWithSpaces>2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2</dc:creator>
  <cp:lastModifiedBy>IDA ROOM</cp:lastModifiedBy>
  <cp:revision>8</cp:revision>
  <dcterms:created xsi:type="dcterms:W3CDTF">2021-03-22T05:52:00Z</dcterms:created>
  <dcterms:modified xsi:type="dcterms:W3CDTF">2023-01-04T07:40:00Z</dcterms:modified>
</cp:coreProperties>
</file>